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63675" w:rsidRDefault="00084E11" w:rsidP="00084E11">
      <w:pPr>
        <w:jc w:val="center"/>
        <w:rPr>
          <w:b/>
          <w:u w:val="single"/>
        </w:rPr>
      </w:pPr>
      <w:r w:rsidRPr="00084E11">
        <w:rPr>
          <w:b/>
          <w:u w:val="single"/>
        </w:rPr>
        <w:t>ASSIGNMENT 2</w:t>
      </w:r>
    </w:p>
    <w:p w:rsidR="006532FE" w:rsidRDefault="006532FE" w:rsidP="006532FE">
      <w:pPr>
        <w:rPr>
          <w:b/>
          <w:u w:val="single"/>
        </w:rPr>
      </w:pPr>
    </w:p>
    <w:p w:rsidR="006532FE" w:rsidRDefault="006532FE" w:rsidP="006532FE">
      <w:pPr>
        <w:rPr>
          <w:b/>
        </w:rPr>
      </w:pPr>
      <w:r w:rsidRPr="006532FE">
        <w:rPr>
          <w:b/>
        </w:rPr>
        <w:t>1) What does the dollar ($) sign do?</w:t>
      </w:r>
    </w:p>
    <w:p w:rsidR="006532FE" w:rsidRDefault="006532FE" w:rsidP="006532FE">
      <w:proofErr w:type="spellStart"/>
      <w:r>
        <w:t>Ans</w:t>
      </w:r>
      <w:proofErr w:type="spellEnd"/>
      <w:r>
        <w:t>) $ sign can be used in excel as:</w:t>
      </w:r>
    </w:p>
    <w:p w:rsidR="006532FE" w:rsidRDefault="006532FE" w:rsidP="006532FE">
      <w:pPr>
        <w:pStyle w:val="ListParagraph"/>
        <w:numPr>
          <w:ilvl w:val="0"/>
          <w:numId w:val="1"/>
        </w:numPr>
      </w:pPr>
      <w:r>
        <w:t>It can be used as currency</w:t>
      </w:r>
    </w:p>
    <w:p w:rsidR="006532FE" w:rsidRDefault="006532FE" w:rsidP="006532FE">
      <w:pPr>
        <w:pStyle w:val="ListParagraph"/>
        <w:numPr>
          <w:ilvl w:val="0"/>
          <w:numId w:val="1"/>
        </w:numPr>
      </w:pPr>
      <w:r>
        <w:t>It can be used as Absolute cell reference: if we move or copy the formula from one cell to other the cell reference in the formulae does not change, it remains same as in the original cell.</w:t>
      </w:r>
    </w:p>
    <w:p w:rsidR="006532FE" w:rsidRDefault="006532FE" w:rsidP="006532FE">
      <w:pPr>
        <w:pStyle w:val="ListParagraph"/>
        <w:numPr>
          <w:ilvl w:val="0"/>
          <w:numId w:val="1"/>
        </w:numPr>
      </w:pPr>
      <w:r>
        <w:t>It can be used to change one cell reference (relative) to other cell reference (absolute or mixed).</w:t>
      </w:r>
    </w:p>
    <w:p w:rsidR="006532FE" w:rsidRPr="004312CD" w:rsidRDefault="006532FE" w:rsidP="006532FE">
      <w:pPr>
        <w:rPr>
          <w:b/>
        </w:rPr>
      </w:pPr>
      <w:r w:rsidRPr="004312CD">
        <w:rPr>
          <w:b/>
        </w:rPr>
        <w:t>2) How to Change the Reference from Relative to Absolute (or Mixed)?</w:t>
      </w:r>
    </w:p>
    <w:p w:rsidR="00A72EFD" w:rsidRDefault="006532FE" w:rsidP="006532FE">
      <w:proofErr w:type="spellStart"/>
      <w:r>
        <w:t>Ans</w:t>
      </w:r>
      <w:proofErr w:type="spellEnd"/>
      <w:r>
        <w:t>) Relative cell reference can be changed into Absolute cell reference or Mixed cell reference</w:t>
      </w:r>
      <w:r w:rsidR="00A72EFD">
        <w:t>:</w:t>
      </w:r>
    </w:p>
    <w:p w:rsidR="00A72EFD" w:rsidRDefault="00A72EFD" w:rsidP="00A72EFD">
      <w:pPr>
        <w:pStyle w:val="ListParagraph"/>
        <w:numPr>
          <w:ilvl w:val="0"/>
          <w:numId w:val="2"/>
        </w:numPr>
      </w:pPr>
      <w:r>
        <w:t>B</w:t>
      </w:r>
      <w:r w:rsidR="006532FE">
        <w:t xml:space="preserve">y </w:t>
      </w:r>
      <w:r>
        <w:t xml:space="preserve">pressing F4 after typing the formula and cell reference </w:t>
      </w:r>
    </w:p>
    <w:p w:rsidR="00A72EFD" w:rsidRDefault="00A72EFD" w:rsidP="00A72EFD">
      <w:pPr>
        <w:pStyle w:val="ListParagraph"/>
        <w:numPr>
          <w:ilvl w:val="0"/>
          <w:numId w:val="4"/>
        </w:numPr>
      </w:pPr>
      <w:r>
        <w:t>If we press F4 once – A1 changes to $A$1</w:t>
      </w:r>
    </w:p>
    <w:p w:rsidR="00A72EFD" w:rsidRDefault="00A72EFD" w:rsidP="00A72EFD">
      <w:pPr>
        <w:pStyle w:val="ListParagraph"/>
        <w:numPr>
          <w:ilvl w:val="0"/>
          <w:numId w:val="4"/>
        </w:numPr>
      </w:pPr>
      <w:r>
        <w:t>If we press F4 twice – A1 changes to A$1</w:t>
      </w:r>
    </w:p>
    <w:p w:rsidR="00A72EFD" w:rsidRDefault="00A72EFD" w:rsidP="00A72EFD">
      <w:pPr>
        <w:pStyle w:val="ListParagraph"/>
        <w:numPr>
          <w:ilvl w:val="0"/>
          <w:numId w:val="4"/>
        </w:numPr>
      </w:pPr>
      <w:r>
        <w:t>If we press F4 three times – A1 changes to $A1</w:t>
      </w:r>
    </w:p>
    <w:p w:rsidR="00A72EFD" w:rsidRDefault="00A72EFD" w:rsidP="00A72EFD">
      <w:pPr>
        <w:pStyle w:val="ListParagraph"/>
        <w:numPr>
          <w:ilvl w:val="0"/>
          <w:numId w:val="4"/>
        </w:numPr>
      </w:pPr>
      <w:r>
        <w:t>I</w:t>
      </w:r>
      <w:r w:rsidR="00DF7F2F">
        <w:t>f we press F4 four times – A1 changes back to A1</w:t>
      </w:r>
    </w:p>
    <w:p w:rsidR="006532FE" w:rsidRDefault="00A72EFD" w:rsidP="00A72EFD">
      <w:pPr>
        <w:pStyle w:val="ListParagraph"/>
        <w:numPr>
          <w:ilvl w:val="0"/>
          <w:numId w:val="2"/>
        </w:numPr>
      </w:pPr>
      <w:r>
        <w:t xml:space="preserve"> By </w:t>
      </w:r>
      <w:r w:rsidR="006532FE">
        <w:t>using $ sign.</w:t>
      </w:r>
      <w:r>
        <w:t xml:space="preserve"> When using $ sign the following is done:</w:t>
      </w:r>
    </w:p>
    <w:p w:rsidR="00A72EFD" w:rsidRDefault="00A72EFD" w:rsidP="00A72EFD">
      <w:pPr>
        <w:pStyle w:val="ListParagraph"/>
        <w:numPr>
          <w:ilvl w:val="0"/>
          <w:numId w:val="3"/>
        </w:numPr>
      </w:pPr>
      <w:r>
        <w:t>Relative to Absolute: add $ sign to column name and row number (A1 → $A$1)</w:t>
      </w:r>
    </w:p>
    <w:p w:rsidR="00A72EFD" w:rsidRDefault="00A72EFD" w:rsidP="00A72EFD">
      <w:pPr>
        <w:pStyle w:val="ListParagraph"/>
        <w:numPr>
          <w:ilvl w:val="0"/>
          <w:numId w:val="3"/>
        </w:numPr>
      </w:pPr>
      <w:r>
        <w:t>Relative to Mixed: add $sign to either column name or row number accordingly (A1 → $A1/A$1)</w:t>
      </w:r>
    </w:p>
    <w:p w:rsidR="007E22BF" w:rsidRPr="004312CD" w:rsidRDefault="007E22BF" w:rsidP="007E22BF">
      <w:pPr>
        <w:rPr>
          <w:b/>
        </w:rPr>
      </w:pPr>
      <w:r w:rsidRPr="004312CD">
        <w:rPr>
          <w:b/>
        </w:rPr>
        <w:t>3) Explain the order of operations in excel?</w:t>
      </w:r>
    </w:p>
    <w:p w:rsidR="007E22BF" w:rsidRDefault="007E22BF" w:rsidP="007E22BF">
      <w:proofErr w:type="spellStart"/>
      <w:r>
        <w:t>Ans</w:t>
      </w:r>
      <w:proofErr w:type="spellEnd"/>
      <w:r>
        <w:t>) The operations in the excel follows PEMDAS</w:t>
      </w:r>
    </w:p>
    <w:p w:rsidR="007E22BF" w:rsidRDefault="007E22BF" w:rsidP="007E22BF">
      <w:pPr>
        <w:pStyle w:val="ListParagraph"/>
        <w:numPr>
          <w:ilvl w:val="0"/>
          <w:numId w:val="5"/>
        </w:numPr>
      </w:pPr>
      <w:r>
        <w:t>Parenthesis</w:t>
      </w:r>
    </w:p>
    <w:p w:rsidR="007E22BF" w:rsidRDefault="007E22BF" w:rsidP="007E22BF">
      <w:pPr>
        <w:pStyle w:val="ListParagraph"/>
        <w:numPr>
          <w:ilvl w:val="0"/>
          <w:numId w:val="5"/>
        </w:numPr>
      </w:pPr>
      <w:r>
        <w:t>Exponential</w:t>
      </w:r>
    </w:p>
    <w:p w:rsidR="007E22BF" w:rsidRDefault="007E22BF" w:rsidP="007E22BF">
      <w:pPr>
        <w:pStyle w:val="ListParagraph"/>
        <w:numPr>
          <w:ilvl w:val="0"/>
          <w:numId w:val="5"/>
        </w:numPr>
      </w:pPr>
      <w:r>
        <w:t>Multiplication</w:t>
      </w:r>
    </w:p>
    <w:p w:rsidR="007E22BF" w:rsidRDefault="007E22BF" w:rsidP="007E22BF">
      <w:pPr>
        <w:pStyle w:val="ListParagraph"/>
        <w:numPr>
          <w:ilvl w:val="0"/>
          <w:numId w:val="5"/>
        </w:numPr>
      </w:pPr>
      <w:r>
        <w:t>Division</w:t>
      </w:r>
    </w:p>
    <w:p w:rsidR="007E22BF" w:rsidRDefault="007E22BF" w:rsidP="007E22BF">
      <w:pPr>
        <w:pStyle w:val="ListParagraph"/>
        <w:numPr>
          <w:ilvl w:val="0"/>
          <w:numId w:val="5"/>
        </w:numPr>
      </w:pPr>
      <w:r>
        <w:t xml:space="preserve">Addition </w:t>
      </w:r>
    </w:p>
    <w:p w:rsidR="007E22BF" w:rsidRDefault="007E22BF" w:rsidP="007E22BF">
      <w:pPr>
        <w:pStyle w:val="ListParagraph"/>
        <w:numPr>
          <w:ilvl w:val="0"/>
          <w:numId w:val="5"/>
        </w:numPr>
      </w:pPr>
      <w:r>
        <w:t>Subtraction</w:t>
      </w:r>
    </w:p>
    <w:p w:rsidR="007E22BF" w:rsidRDefault="007E22BF" w:rsidP="007E22BF">
      <w:r>
        <w:t>But, with customized operation according to excel syntax, the order goes as the following:</w:t>
      </w:r>
    </w:p>
    <w:p w:rsidR="007E22BF" w:rsidRDefault="007E22BF" w:rsidP="007E22BF">
      <w:pPr>
        <w:pStyle w:val="ListParagraph"/>
        <w:numPr>
          <w:ilvl w:val="0"/>
          <w:numId w:val="6"/>
        </w:numPr>
      </w:pPr>
      <w:r>
        <w:t>Parenthesis</w:t>
      </w:r>
    </w:p>
    <w:p w:rsidR="007E22BF" w:rsidRDefault="007E22BF" w:rsidP="007E22BF">
      <w:pPr>
        <w:pStyle w:val="ListParagraph"/>
        <w:numPr>
          <w:ilvl w:val="0"/>
          <w:numId w:val="6"/>
        </w:numPr>
      </w:pPr>
      <w:r>
        <w:t>Reference operators (:)</w:t>
      </w:r>
    </w:p>
    <w:p w:rsidR="004312CD" w:rsidRDefault="004312CD" w:rsidP="007E22BF">
      <w:pPr>
        <w:pStyle w:val="ListParagraph"/>
        <w:numPr>
          <w:ilvl w:val="0"/>
          <w:numId w:val="6"/>
        </w:numPr>
      </w:pPr>
      <w:r>
        <w:t>Negation</w:t>
      </w:r>
    </w:p>
    <w:p w:rsidR="004312CD" w:rsidRDefault="004312CD" w:rsidP="007E22BF">
      <w:pPr>
        <w:pStyle w:val="ListParagraph"/>
        <w:numPr>
          <w:ilvl w:val="0"/>
          <w:numId w:val="6"/>
        </w:numPr>
      </w:pPr>
      <w:r>
        <w:t>Percent</w:t>
      </w:r>
    </w:p>
    <w:p w:rsidR="004312CD" w:rsidRDefault="004312CD" w:rsidP="007E22BF">
      <w:pPr>
        <w:pStyle w:val="ListParagraph"/>
        <w:numPr>
          <w:ilvl w:val="0"/>
          <w:numId w:val="6"/>
        </w:numPr>
      </w:pPr>
      <w:r>
        <w:t>Exponent</w:t>
      </w:r>
    </w:p>
    <w:p w:rsidR="004312CD" w:rsidRDefault="004312CD" w:rsidP="007E22BF">
      <w:pPr>
        <w:pStyle w:val="ListParagraph"/>
        <w:numPr>
          <w:ilvl w:val="0"/>
          <w:numId w:val="6"/>
        </w:numPr>
      </w:pPr>
      <w:r>
        <w:t>Multiplication and Division</w:t>
      </w:r>
    </w:p>
    <w:p w:rsidR="004312CD" w:rsidRDefault="004312CD" w:rsidP="007E22BF">
      <w:pPr>
        <w:pStyle w:val="ListParagraph"/>
        <w:numPr>
          <w:ilvl w:val="0"/>
          <w:numId w:val="6"/>
        </w:numPr>
      </w:pPr>
      <w:r>
        <w:t>Addition and Subtraction</w:t>
      </w:r>
    </w:p>
    <w:p w:rsidR="004312CD" w:rsidRDefault="004312CD" w:rsidP="004312CD">
      <w:r>
        <w:t>In the case of the same priority operators, evaluation takes place from left to right.</w:t>
      </w:r>
    </w:p>
    <w:p w:rsidR="004312CD" w:rsidRPr="004312CD" w:rsidRDefault="004312CD" w:rsidP="004312CD">
      <w:pPr>
        <w:rPr>
          <w:b/>
        </w:rPr>
      </w:pPr>
      <w:proofErr w:type="gramStart"/>
      <w:r w:rsidRPr="004312CD">
        <w:rPr>
          <w:b/>
        </w:rPr>
        <w:lastRenderedPageBreak/>
        <w:t xml:space="preserve">4) </w:t>
      </w:r>
      <w:r>
        <w:rPr>
          <w:b/>
        </w:rPr>
        <w:t xml:space="preserve"> </w:t>
      </w:r>
      <w:r w:rsidRPr="004312CD">
        <w:rPr>
          <w:b/>
        </w:rPr>
        <w:t>What according to you are the top 5 functions in</w:t>
      </w:r>
      <w:proofErr w:type="gramEnd"/>
      <w:r w:rsidRPr="004312CD">
        <w:rPr>
          <w:b/>
        </w:rPr>
        <w:t xml:space="preserve"> excel and write a basic syntax for any of the two?</w:t>
      </w:r>
    </w:p>
    <w:p w:rsidR="004312CD" w:rsidRDefault="004312CD" w:rsidP="004312CD">
      <w:proofErr w:type="spellStart"/>
      <w:r>
        <w:t>Ans</w:t>
      </w:r>
      <w:proofErr w:type="spellEnd"/>
      <w:r>
        <w:t>) The top 5 functions in excel are:</w:t>
      </w:r>
    </w:p>
    <w:p w:rsidR="004312CD" w:rsidRDefault="004312CD" w:rsidP="004312CD">
      <w:pPr>
        <w:pStyle w:val="ListParagraph"/>
        <w:numPr>
          <w:ilvl w:val="0"/>
          <w:numId w:val="2"/>
        </w:numPr>
      </w:pPr>
      <w:r>
        <w:t>SUM: it is used to add numbers in a defined set of cells.</w:t>
      </w:r>
    </w:p>
    <w:p w:rsidR="004312CD" w:rsidRDefault="004312CD" w:rsidP="004312CD">
      <w:pPr>
        <w:pStyle w:val="ListParagraph"/>
        <w:ind w:left="755"/>
      </w:pPr>
      <w:r>
        <w:t>Syntax: =SUM (number1, number2…)</w:t>
      </w:r>
    </w:p>
    <w:p w:rsidR="004312CD" w:rsidRDefault="004312CD" w:rsidP="004312CD">
      <w:pPr>
        <w:pStyle w:val="ListParagraph"/>
        <w:ind w:left="755"/>
      </w:pPr>
    </w:p>
    <w:p w:rsidR="004312CD" w:rsidRDefault="004312CD" w:rsidP="004312CD">
      <w:pPr>
        <w:pStyle w:val="ListParagraph"/>
        <w:numPr>
          <w:ilvl w:val="0"/>
          <w:numId w:val="2"/>
        </w:numPr>
      </w:pPr>
      <w:r>
        <w:t>VLOOKUP: used to find a particular date in a large table.</w:t>
      </w:r>
    </w:p>
    <w:p w:rsidR="004312CD" w:rsidRDefault="004312CD" w:rsidP="004312CD">
      <w:pPr>
        <w:pStyle w:val="ListParagraph"/>
        <w:ind w:left="755"/>
      </w:pPr>
      <w:r>
        <w:t>Syntax: = VLOOKUP (</w:t>
      </w:r>
      <w:proofErr w:type="spellStart"/>
      <w:r>
        <w:t>lookup_value</w:t>
      </w:r>
      <w:proofErr w:type="spellEnd"/>
      <w:r>
        <w:t xml:space="preserve">, </w:t>
      </w:r>
      <w:proofErr w:type="spellStart"/>
      <w:r>
        <w:t>table_array</w:t>
      </w:r>
      <w:proofErr w:type="spellEnd"/>
      <w:r>
        <w:t xml:space="preserve">, </w:t>
      </w:r>
      <w:proofErr w:type="spellStart"/>
      <w:r>
        <w:t>col_index_num</w:t>
      </w:r>
      <w:proofErr w:type="spellEnd"/>
      <w:r>
        <w:t>, [</w:t>
      </w:r>
      <w:proofErr w:type="spellStart"/>
      <w:r>
        <w:t>range_lookup</w:t>
      </w:r>
      <w:proofErr w:type="spellEnd"/>
      <w:r>
        <w:t>])</w:t>
      </w:r>
    </w:p>
    <w:p w:rsidR="004312CD" w:rsidRDefault="004312CD" w:rsidP="004312CD">
      <w:pPr>
        <w:pStyle w:val="ListParagraph"/>
        <w:ind w:left="755"/>
      </w:pPr>
    </w:p>
    <w:p w:rsidR="004312CD" w:rsidRDefault="004312CD" w:rsidP="004312CD">
      <w:pPr>
        <w:pStyle w:val="ListParagraph"/>
        <w:numPr>
          <w:ilvl w:val="0"/>
          <w:numId w:val="2"/>
        </w:numPr>
      </w:pPr>
      <w:r>
        <w:t>AVERAGE: used to find the average of a particular range of cells</w:t>
      </w:r>
    </w:p>
    <w:p w:rsidR="004312CD" w:rsidRDefault="004312CD" w:rsidP="004312CD">
      <w:pPr>
        <w:pStyle w:val="ListParagraph"/>
        <w:ind w:left="755"/>
      </w:pPr>
      <w:r>
        <w:t>Syntax: =AVERAGE (number1, number2...)</w:t>
      </w:r>
    </w:p>
    <w:p w:rsidR="004312CD" w:rsidRDefault="004312CD" w:rsidP="004312CD">
      <w:pPr>
        <w:pStyle w:val="ListParagraph"/>
        <w:ind w:left="755"/>
      </w:pPr>
    </w:p>
    <w:p w:rsidR="004312CD" w:rsidRDefault="004312CD" w:rsidP="004312CD">
      <w:pPr>
        <w:pStyle w:val="ListParagraph"/>
        <w:numPr>
          <w:ilvl w:val="0"/>
          <w:numId w:val="2"/>
        </w:numPr>
      </w:pPr>
      <w:r>
        <w:t>FREQUENCY: used to find the frequency of values occurring in a range of values.</w:t>
      </w:r>
    </w:p>
    <w:p w:rsidR="004312CD" w:rsidRDefault="004312CD" w:rsidP="004312CD">
      <w:pPr>
        <w:pStyle w:val="ListParagraph"/>
        <w:ind w:left="755"/>
      </w:pPr>
      <w:r>
        <w:t>Syntax: =FREQUENCY (</w:t>
      </w:r>
      <w:proofErr w:type="spellStart"/>
      <w:r>
        <w:t>data_array</w:t>
      </w:r>
      <w:proofErr w:type="spellEnd"/>
      <w:r>
        <w:t xml:space="preserve">, </w:t>
      </w:r>
      <w:proofErr w:type="spellStart"/>
      <w:r>
        <w:t>bins_array</w:t>
      </w:r>
      <w:proofErr w:type="spellEnd"/>
      <w:r>
        <w:t>)</w:t>
      </w:r>
    </w:p>
    <w:p w:rsidR="004312CD" w:rsidRDefault="004312CD" w:rsidP="004312CD">
      <w:pPr>
        <w:pStyle w:val="ListParagraph"/>
        <w:ind w:left="755"/>
      </w:pPr>
    </w:p>
    <w:p w:rsidR="004312CD" w:rsidRDefault="004312CD" w:rsidP="004312CD">
      <w:pPr>
        <w:pStyle w:val="ListParagraph"/>
        <w:numPr>
          <w:ilvl w:val="0"/>
          <w:numId w:val="2"/>
        </w:numPr>
      </w:pPr>
      <w:r>
        <w:t>MAX &amp; MIN: it gives the maximum and minimum values of a given column.</w:t>
      </w:r>
    </w:p>
    <w:p w:rsidR="004312CD" w:rsidRDefault="004312CD" w:rsidP="004312CD">
      <w:pPr>
        <w:pStyle w:val="ListParagraph"/>
        <w:ind w:left="755"/>
      </w:pPr>
      <w:r>
        <w:t>Syntax: =MAX (number1, number2...), =MIN (number1, number2...)</w:t>
      </w:r>
    </w:p>
    <w:p w:rsidR="004312CD" w:rsidRDefault="004312CD" w:rsidP="004312CD"/>
    <w:p w:rsidR="004312CD" w:rsidRPr="004312CD" w:rsidRDefault="004312CD" w:rsidP="004312CD">
      <w:pPr>
        <w:rPr>
          <w:b/>
        </w:rPr>
      </w:pPr>
      <w:r w:rsidRPr="004312CD">
        <w:rPr>
          <w:b/>
        </w:rPr>
        <w:t>5) When would you use the subtotal function?</w:t>
      </w:r>
    </w:p>
    <w:p w:rsidR="004312CD" w:rsidRDefault="004312CD" w:rsidP="004312CD">
      <w:proofErr w:type="spellStart"/>
      <w:r>
        <w:t>Ans</w:t>
      </w:r>
      <w:proofErr w:type="spellEnd"/>
      <w:r>
        <w:t>) Subtotal function is used when we need to group ad summarize the given data. First, it groups the data and performs various functions like SUM, AVERAGE, MIN, MAX, COUNT, etc only on the columns and ignores rows.</w:t>
      </w:r>
    </w:p>
    <w:p w:rsidR="004312CD" w:rsidRDefault="004312CD" w:rsidP="004312CD">
      <w:r>
        <w:t>Syntax: = SUBTOTAL (</w:t>
      </w:r>
      <w:proofErr w:type="spellStart"/>
      <w:r>
        <w:t>function_num</w:t>
      </w:r>
      <w:proofErr w:type="spellEnd"/>
      <w:r>
        <w:t>, ref1</w:t>
      </w:r>
      <w:proofErr w:type="gramStart"/>
      <w:r>
        <w:t>,..</w:t>
      </w:r>
      <w:proofErr w:type="gramEnd"/>
      <w:r>
        <w:t>)</w:t>
      </w:r>
    </w:p>
    <w:p w:rsidR="004312CD" w:rsidRPr="004312CD" w:rsidRDefault="004312CD" w:rsidP="004312CD">
      <w:pPr>
        <w:rPr>
          <w:b/>
        </w:rPr>
      </w:pPr>
      <w:r w:rsidRPr="004312CD">
        <w:rPr>
          <w:b/>
        </w:rPr>
        <w:t>6) What is the syntax of the VLOOKUP function? Explain the terms in it?</w:t>
      </w:r>
    </w:p>
    <w:p w:rsidR="004312CD" w:rsidRDefault="004312CD" w:rsidP="004312CD">
      <w:proofErr w:type="spellStart"/>
      <w:r>
        <w:t>Ans</w:t>
      </w:r>
      <w:proofErr w:type="spellEnd"/>
      <w:r>
        <w:t>) The syntax of VLOOKUP is =VLOOKUP (</w:t>
      </w:r>
      <w:proofErr w:type="spellStart"/>
      <w:r>
        <w:t>lookup_value</w:t>
      </w:r>
      <w:proofErr w:type="gramStart"/>
      <w:r>
        <w:t>,table</w:t>
      </w:r>
      <w:proofErr w:type="gramEnd"/>
      <w:r>
        <w:t>_array,col_index_num</w:t>
      </w:r>
      <w:proofErr w:type="spellEnd"/>
      <w:r>
        <w:t>,[</w:t>
      </w:r>
      <w:proofErr w:type="spellStart"/>
      <w:r>
        <w:t>range_lookup</w:t>
      </w:r>
      <w:proofErr w:type="spellEnd"/>
      <w:r>
        <w:t>])</w:t>
      </w:r>
    </w:p>
    <w:p w:rsidR="004312CD" w:rsidRDefault="004312CD" w:rsidP="004312CD">
      <w:r>
        <w:t>Lookup_value: it means the value that you are looking for.</w:t>
      </w:r>
    </w:p>
    <w:p w:rsidR="004312CD" w:rsidRDefault="004312CD" w:rsidP="004312CD">
      <w:r>
        <w:t>Table_array: it means where you want to look for that value [range of the data]</w:t>
      </w:r>
    </w:p>
    <w:p w:rsidR="004312CD" w:rsidRDefault="004312CD" w:rsidP="004312CD">
      <w:r>
        <w:t>Col_index_num: the column number in the range containing the value</w:t>
      </w:r>
    </w:p>
    <w:p w:rsidR="004312CD" w:rsidRDefault="004312CD" w:rsidP="004312CD">
      <w:r>
        <w:t>Lastly, it displays whether it is approximate (TRUE) or exact (FALSE)</w:t>
      </w:r>
    </w:p>
    <w:p w:rsidR="004312CD" w:rsidRDefault="004312CD" w:rsidP="004312CD"/>
    <w:p w:rsidR="004312CD" w:rsidRDefault="004312CD" w:rsidP="004312CD"/>
    <w:p w:rsidR="004312CD" w:rsidRDefault="004312CD" w:rsidP="004312CD">
      <w:pPr>
        <w:pStyle w:val="ListParagraph"/>
        <w:ind w:left="755"/>
      </w:pPr>
    </w:p>
    <w:p w:rsidR="004312CD" w:rsidRDefault="004312CD" w:rsidP="004312CD">
      <w:pPr>
        <w:pStyle w:val="ListParagraph"/>
        <w:ind w:left="755"/>
      </w:pPr>
    </w:p>
    <w:p w:rsidR="004312CD" w:rsidRDefault="004312CD" w:rsidP="004312CD">
      <w:pPr>
        <w:pStyle w:val="ListParagraph"/>
        <w:ind w:left="755"/>
      </w:pPr>
    </w:p>
    <w:p w:rsidR="004312CD" w:rsidRDefault="004312CD" w:rsidP="004312CD">
      <w:pPr>
        <w:pStyle w:val="ListParagraph"/>
        <w:ind w:left="755"/>
      </w:pPr>
    </w:p>
    <w:p w:rsidR="004312CD" w:rsidRDefault="004312CD" w:rsidP="004312CD">
      <w:pPr>
        <w:pStyle w:val="ListParagraph"/>
        <w:ind w:left="755"/>
      </w:pPr>
    </w:p>
    <w:p w:rsidR="004312CD" w:rsidRDefault="004312CD" w:rsidP="004312CD">
      <w:pPr>
        <w:pStyle w:val="ListParagraph"/>
        <w:ind w:left="755"/>
      </w:pPr>
    </w:p>
    <w:p w:rsidR="004312CD" w:rsidRDefault="004312CD" w:rsidP="004312CD">
      <w:pPr>
        <w:pStyle w:val="ListParagraph"/>
        <w:ind w:left="755"/>
      </w:pPr>
    </w:p>
    <w:p w:rsidR="004312CD" w:rsidRDefault="004312CD" w:rsidP="004312CD">
      <w:pPr>
        <w:pStyle w:val="ListParagraph"/>
        <w:ind w:left="755"/>
      </w:pPr>
    </w:p>
    <w:p w:rsidR="004312CD" w:rsidRDefault="004312CD" w:rsidP="004312CD">
      <w:pPr>
        <w:pStyle w:val="ListParagraph"/>
        <w:ind w:left="755"/>
      </w:pPr>
    </w:p>
    <w:p w:rsidR="004312CD" w:rsidRDefault="004312CD" w:rsidP="004312CD">
      <w:pPr>
        <w:pStyle w:val="ListParagraph"/>
        <w:ind w:left="755"/>
      </w:pPr>
    </w:p>
    <w:p w:rsidR="004312CD" w:rsidRDefault="004312CD" w:rsidP="004312CD">
      <w:pPr>
        <w:pStyle w:val="ListParagraph"/>
        <w:ind w:left="755"/>
      </w:pPr>
    </w:p>
    <w:p w:rsidR="004312CD" w:rsidRDefault="004312CD" w:rsidP="004312CD">
      <w:pPr>
        <w:pStyle w:val="ListParagraph"/>
        <w:ind w:left="755"/>
      </w:pPr>
    </w:p>
    <w:p w:rsidR="004312CD" w:rsidRDefault="004312CD" w:rsidP="004312CD">
      <w:pPr>
        <w:pStyle w:val="ListParagraph"/>
        <w:ind w:left="755"/>
      </w:pPr>
    </w:p>
    <w:p w:rsidR="004312CD" w:rsidRDefault="004312CD" w:rsidP="004312CD">
      <w:pPr>
        <w:pStyle w:val="ListParagraph"/>
        <w:ind w:left="755"/>
      </w:pPr>
    </w:p>
    <w:p w:rsidR="004312CD" w:rsidRDefault="004312CD" w:rsidP="004312CD">
      <w:pPr>
        <w:pStyle w:val="ListParagraph"/>
        <w:ind w:left="755"/>
      </w:pPr>
    </w:p>
    <w:p w:rsidR="004312CD" w:rsidRDefault="004312CD" w:rsidP="004312CD">
      <w:pPr>
        <w:pStyle w:val="ListParagraph"/>
        <w:ind w:left="755"/>
      </w:pPr>
    </w:p>
    <w:p w:rsidR="004312CD" w:rsidRDefault="004312CD" w:rsidP="004312CD">
      <w:pPr>
        <w:pStyle w:val="ListParagraph"/>
        <w:ind w:left="755"/>
      </w:pPr>
    </w:p>
    <w:p w:rsidR="004312CD" w:rsidRDefault="004312CD" w:rsidP="004312CD"/>
    <w:p w:rsidR="004312CD" w:rsidRDefault="004312CD" w:rsidP="004312CD"/>
    <w:p w:rsidR="006532FE" w:rsidRDefault="006532FE" w:rsidP="006532FE"/>
    <w:p w:rsidR="006532FE" w:rsidRPr="006532FE" w:rsidRDefault="006532FE" w:rsidP="006532FE"/>
    <w:sectPr w:rsidR="006532FE" w:rsidRPr="006532FE" w:rsidSect="00C353CB">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5A40712"/>
    <w:multiLevelType w:val="hybridMultilevel"/>
    <w:tmpl w:val="D2EC44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67A36F6"/>
    <w:multiLevelType w:val="hybridMultilevel"/>
    <w:tmpl w:val="2FDA4482"/>
    <w:lvl w:ilvl="0" w:tplc="04090003">
      <w:start w:val="1"/>
      <w:numFmt w:val="bullet"/>
      <w:lvlText w:val="o"/>
      <w:lvlJc w:val="left"/>
      <w:pPr>
        <w:ind w:left="1446" w:hanging="360"/>
      </w:pPr>
      <w:rPr>
        <w:rFonts w:ascii="Courier New" w:hAnsi="Courier New" w:cs="Courier New" w:hint="default"/>
      </w:rPr>
    </w:lvl>
    <w:lvl w:ilvl="1" w:tplc="04090003" w:tentative="1">
      <w:start w:val="1"/>
      <w:numFmt w:val="bullet"/>
      <w:lvlText w:val="o"/>
      <w:lvlJc w:val="left"/>
      <w:pPr>
        <w:ind w:left="2166" w:hanging="360"/>
      </w:pPr>
      <w:rPr>
        <w:rFonts w:ascii="Courier New" w:hAnsi="Courier New" w:cs="Courier New" w:hint="default"/>
      </w:rPr>
    </w:lvl>
    <w:lvl w:ilvl="2" w:tplc="04090005" w:tentative="1">
      <w:start w:val="1"/>
      <w:numFmt w:val="bullet"/>
      <w:lvlText w:val=""/>
      <w:lvlJc w:val="left"/>
      <w:pPr>
        <w:ind w:left="2886" w:hanging="360"/>
      </w:pPr>
      <w:rPr>
        <w:rFonts w:ascii="Wingdings" w:hAnsi="Wingdings" w:hint="default"/>
      </w:rPr>
    </w:lvl>
    <w:lvl w:ilvl="3" w:tplc="04090001" w:tentative="1">
      <w:start w:val="1"/>
      <w:numFmt w:val="bullet"/>
      <w:lvlText w:val=""/>
      <w:lvlJc w:val="left"/>
      <w:pPr>
        <w:ind w:left="3606" w:hanging="360"/>
      </w:pPr>
      <w:rPr>
        <w:rFonts w:ascii="Symbol" w:hAnsi="Symbol" w:hint="default"/>
      </w:rPr>
    </w:lvl>
    <w:lvl w:ilvl="4" w:tplc="04090003" w:tentative="1">
      <w:start w:val="1"/>
      <w:numFmt w:val="bullet"/>
      <w:lvlText w:val="o"/>
      <w:lvlJc w:val="left"/>
      <w:pPr>
        <w:ind w:left="4326" w:hanging="360"/>
      </w:pPr>
      <w:rPr>
        <w:rFonts w:ascii="Courier New" w:hAnsi="Courier New" w:cs="Courier New" w:hint="default"/>
      </w:rPr>
    </w:lvl>
    <w:lvl w:ilvl="5" w:tplc="04090005" w:tentative="1">
      <w:start w:val="1"/>
      <w:numFmt w:val="bullet"/>
      <w:lvlText w:val=""/>
      <w:lvlJc w:val="left"/>
      <w:pPr>
        <w:ind w:left="5046" w:hanging="360"/>
      </w:pPr>
      <w:rPr>
        <w:rFonts w:ascii="Wingdings" w:hAnsi="Wingdings" w:hint="default"/>
      </w:rPr>
    </w:lvl>
    <w:lvl w:ilvl="6" w:tplc="04090001" w:tentative="1">
      <w:start w:val="1"/>
      <w:numFmt w:val="bullet"/>
      <w:lvlText w:val=""/>
      <w:lvlJc w:val="left"/>
      <w:pPr>
        <w:ind w:left="5766" w:hanging="360"/>
      </w:pPr>
      <w:rPr>
        <w:rFonts w:ascii="Symbol" w:hAnsi="Symbol" w:hint="default"/>
      </w:rPr>
    </w:lvl>
    <w:lvl w:ilvl="7" w:tplc="04090003" w:tentative="1">
      <w:start w:val="1"/>
      <w:numFmt w:val="bullet"/>
      <w:lvlText w:val="o"/>
      <w:lvlJc w:val="left"/>
      <w:pPr>
        <w:ind w:left="6486" w:hanging="360"/>
      </w:pPr>
      <w:rPr>
        <w:rFonts w:ascii="Courier New" w:hAnsi="Courier New" w:cs="Courier New" w:hint="default"/>
      </w:rPr>
    </w:lvl>
    <w:lvl w:ilvl="8" w:tplc="04090005" w:tentative="1">
      <w:start w:val="1"/>
      <w:numFmt w:val="bullet"/>
      <w:lvlText w:val=""/>
      <w:lvlJc w:val="left"/>
      <w:pPr>
        <w:ind w:left="7206" w:hanging="360"/>
      </w:pPr>
      <w:rPr>
        <w:rFonts w:ascii="Wingdings" w:hAnsi="Wingdings" w:hint="default"/>
      </w:rPr>
    </w:lvl>
  </w:abstractNum>
  <w:abstractNum w:abstractNumId="2">
    <w:nsid w:val="24EC277C"/>
    <w:multiLevelType w:val="hybridMultilevel"/>
    <w:tmpl w:val="10A8483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2DE61BA9"/>
    <w:multiLevelType w:val="hybridMultilevel"/>
    <w:tmpl w:val="A9A48DF0"/>
    <w:lvl w:ilvl="0" w:tplc="04090003">
      <w:start w:val="1"/>
      <w:numFmt w:val="bullet"/>
      <w:lvlText w:val="o"/>
      <w:lvlJc w:val="left"/>
      <w:pPr>
        <w:ind w:left="1475" w:hanging="360"/>
      </w:pPr>
      <w:rPr>
        <w:rFonts w:ascii="Courier New" w:hAnsi="Courier New" w:cs="Courier New" w:hint="default"/>
      </w:rPr>
    </w:lvl>
    <w:lvl w:ilvl="1" w:tplc="04090003" w:tentative="1">
      <w:start w:val="1"/>
      <w:numFmt w:val="bullet"/>
      <w:lvlText w:val="o"/>
      <w:lvlJc w:val="left"/>
      <w:pPr>
        <w:ind w:left="2195" w:hanging="360"/>
      </w:pPr>
      <w:rPr>
        <w:rFonts w:ascii="Courier New" w:hAnsi="Courier New" w:cs="Courier New" w:hint="default"/>
      </w:rPr>
    </w:lvl>
    <w:lvl w:ilvl="2" w:tplc="04090005" w:tentative="1">
      <w:start w:val="1"/>
      <w:numFmt w:val="bullet"/>
      <w:lvlText w:val=""/>
      <w:lvlJc w:val="left"/>
      <w:pPr>
        <w:ind w:left="2915" w:hanging="360"/>
      </w:pPr>
      <w:rPr>
        <w:rFonts w:ascii="Wingdings" w:hAnsi="Wingdings" w:hint="default"/>
      </w:rPr>
    </w:lvl>
    <w:lvl w:ilvl="3" w:tplc="04090001" w:tentative="1">
      <w:start w:val="1"/>
      <w:numFmt w:val="bullet"/>
      <w:lvlText w:val=""/>
      <w:lvlJc w:val="left"/>
      <w:pPr>
        <w:ind w:left="3635" w:hanging="360"/>
      </w:pPr>
      <w:rPr>
        <w:rFonts w:ascii="Symbol" w:hAnsi="Symbol" w:hint="default"/>
      </w:rPr>
    </w:lvl>
    <w:lvl w:ilvl="4" w:tplc="04090003" w:tentative="1">
      <w:start w:val="1"/>
      <w:numFmt w:val="bullet"/>
      <w:lvlText w:val="o"/>
      <w:lvlJc w:val="left"/>
      <w:pPr>
        <w:ind w:left="4355" w:hanging="360"/>
      </w:pPr>
      <w:rPr>
        <w:rFonts w:ascii="Courier New" w:hAnsi="Courier New" w:cs="Courier New" w:hint="default"/>
      </w:rPr>
    </w:lvl>
    <w:lvl w:ilvl="5" w:tplc="04090005" w:tentative="1">
      <w:start w:val="1"/>
      <w:numFmt w:val="bullet"/>
      <w:lvlText w:val=""/>
      <w:lvlJc w:val="left"/>
      <w:pPr>
        <w:ind w:left="5075" w:hanging="360"/>
      </w:pPr>
      <w:rPr>
        <w:rFonts w:ascii="Wingdings" w:hAnsi="Wingdings" w:hint="default"/>
      </w:rPr>
    </w:lvl>
    <w:lvl w:ilvl="6" w:tplc="04090001" w:tentative="1">
      <w:start w:val="1"/>
      <w:numFmt w:val="bullet"/>
      <w:lvlText w:val=""/>
      <w:lvlJc w:val="left"/>
      <w:pPr>
        <w:ind w:left="5795" w:hanging="360"/>
      </w:pPr>
      <w:rPr>
        <w:rFonts w:ascii="Symbol" w:hAnsi="Symbol" w:hint="default"/>
      </w:rPr>
    </w:lvl>
    <w:lvl w:ilvl="7" w:tplc="04090003" w:tentative="1">
      <w:start w:val="1"/>
      <w:numFmt w:val="bullet"/>
      <w:lvlText w:val="o"/>
      <w:lvlJc w:val="left"/>
      <w:pPr>
        <w:ind w:left="6515" w:hanging="360"/>
      </w:pPr>
      <w:rPr>
        <w:rFonts w:ascii="Courier New" w:hAnsi="Courier New" w:cs="Courier New" w:hint="default"/>
      </w:rPr>
    </w:lvl>
    <w:lvl w:ilvl="8" w:tplc="04090005" w:tentative="1">
      <w:start w:val="1"/>
      <w:numFmt w:val="bullet"/>
      <w:lvlText w:val=""/>
      <w:lvlJc w:val="left"/>
      <w:pPr>
        <w:ind w:left="7235" w:hanging="360"/>
      </w:pPr>
      <w:rPr>
        <w:rFonts w:ascii="Wingdings" w:hAnsi="Wingdings" w:hint="default"/>
      </w:rPr>
    </w:lvl>
  </w:abstractNum>
  <w:abstractNum w:abstractNumId="4">
    <w:nsid w:val="5CDA5A32"/>
    <w:multiLevelType w:val="hybridMultilevel"/>
    <w:tmpl w:val="E710D71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6853788D"/>
    <w:multiLevelType w:val="hybridMultilevel"/>
    <w:tmpl w:val="80EE8920"/>
    <w:lvl w:ilvl="0" w:tplc="04090001">
      <w:start w:val="1"/>
      <w:numFmt w:val="bullet"/>
      <w:lvlText w:val=""/>
      <w:lvlJc w:val="left"/>
      <w:pPr>
        <w:ind w:left="755" w:hanging="360"/>
      </w:pPr>
      <w:rPr>
        <w:rFonts w:ascii="Symbol" w:hAnsi="Symbol" w:hint="default"/>
      </w:rPr>
    </w:lvl>
    <w:lvl w:ilvl="1" w:tplc="04090003" w:tentative="1">
      <w:start w:val="1"/>
      <w:numFmt w:val="bullet"/>
      <w:lvlText w:val="o"/>
      <w:lvlJc w:val="left"/>
      <w:pPr>
        <w:ind w:left="1475" w:hanging="360"/>
      </w:pPr>
      <w:rPr>
        <w:rFonts w:ascii="Courier New" w:hAnsi="Courier New" w:cs="Courier New" w:hint="default"/>
      </w:rPr>
    </w:lvl>
    <w:lvl w:ilvl="2" w:tplc="04090005" w:tentative="1">
      <w:start w:val="1"/>
      <w:numFmt w:val="bullet"/>
      <w:lvlText w:val=""/>
      <w:lvlJc w:val="left"/>
      <w:pPr>
        <w:ind w:left="2195" w:hanging="360"/>
      </w:pPr>
      <w:rPr>
        <w:rFonts w:ascii="Wingdings" w:hAnsi="Wingdings" w:hint="default"/>
      </w:rPr>
    </w:lvl>
    <w:lvl w:ilvl="3" w:tplc="04090001" w:tentative="1">
      <w:start w:val="1"/>
      <w:numFmt w:val="bullet"/>
      <w:lvlText w:val=""/>
      <w:lvlJc w:val="left"/>
      <w:pPr>
        <w:ind w:left="2915" w:hanging="360"/>
      </w:pPr>
      <w:rPr>
        <w:rFonts w:ascii="Symbol" w:hAnsi="Symbol" w:hint="default"/>
      </w:rPr>
    </w:lvl>
    <w:lvl w:ilvl="4" w:tplc="04090003" w:tentative="1">
      <w:start w:val="1"/>
      <w:numFmt w:val="bullet"/>
      <w:lvlText w:val="o"/>
      <w:lvlJc w:val="left"/>
      <w:pPr>
        <w:ind w:left="3635" w:hanging="360"/>
      </w:pPr>
      <w:rPr>
        <w:rFonts w:ascii="Courier New" w:hAnsi="Courier New" w:cs="Courier New" w:hint="default"/>
      </w:rPr>
    </w:lvl>
    <w:lvl w:ilvl="5" w:tplc="04090005" w:tentative="1">
      <w:start w:val="1"/>
      <w:numFmt w:val="bullet"/>
      <w:lvlText w:val=""/>
      <w:lvlJc w:val="left"/>
      <w:pPr>
        <w:ind w:left="4355" w:hanging="360"/>
      </w:pPr>
      <w:rPr>
        <w:rFonts w:ascii="Wingdings" w:hAnsi="Wingdings" w:hint="default"/>
      </w:rPr>
    </w:lvl>
    <w:lvl w:ilvl="6" w:tplc="04090001" w:tentative="1">
      <w:start w:val="1"/>
      <w:numFmt w:val="bullet"/>
      <w:lvlText w:val=""/>
      <w:lvlJc w:val="left"/>
      <w:pPr>
        <w:ind w:left="5075" w:hanging="360"/>
      </w:pPr>
      <w:rPr>
        <w:rFonts w:ascii="Symbol" w:hAnsi="Symbol" w:hint="default"/>
      </w:rPr>
    </w:lvl>
    <w:lvl w:ilvl="7" w:tplc="04090003" w:tentative="1">
      <w:start w:val="1"/>
      <w:numFmt w:val="bullet"/>
      <w:lvlText w:val="o"/>
      <w:lvlJc w:val="left"/>
      <w:pPr>
        <w:ind w:left="5795" w:hanging="360"/>
      </w:pPr>
      <w:rPr>
        <w:rFonts w:ascii="Courier New" w:hAnsi="Courier New" w:cs="Courier New" w:hint="default"/>
      </w:rPr>
    </w:lvl>
    <w:lvl w:ilvl="8" w:tplc="04090005" w:tentative="1">
      <w:start w:val="1"/>
      <w:numFmt w:val="bullet"/>
      <w:lvlText w:val=""/>
      <w:lvlJc w:val="left"/>
      <w:pPr>
        <w:ind w:left="6515" w:hanging="360"/>
      </w:pPr>
      <w:rPr>
        <w:rFonts w:ascii="Wingdings" w:hAnsi="Wingdings" w:hint="default"/>
      </w:rPr>
    </w:lvl>
  </w:abstractNum>
  <w:num w:numId="1">
    <w:abstractNumId w:val="0"/>
  </w:num>
  <w:num w:numId="2">
    <w:abstractNumId w:val="5"/>
  </w:num>
  <w:num w:numId="3">
    <w:abstractNumId w:val="1"/>
  </w:num>
  <w:num w:numId="4">
    <w:abstractNumId w:val="3"/>
  </w:num>
  <w:num w:numId="5">
    <w:abstractNumId w:val="2"/>
  </w:num>
  <w:num w:numId="6">
    <w:abstractNumId w:val="4"/>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3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2MDAxNTezMDCxNDc0sLRU0lEKTi0uzszPAykwrAUAkZ2XkCwAAAA="/>
  </w:docVars>
  <w:rsids>
    <w:rsidRoot w:val="00084E11"/>
    <w:rsid w:val="00084E11"/>
    <w:rsid w:val="004312CD"/>
    <w:rsid w:val="004A2AAB"/>
    <w:rsid w:val="004F4193"/>
    <w:rsid w:val="005F4153"/>
    <w:rsid w:val="006532FE"/>
    <w:rsid w:val="007E22BF"/>
    <w:rsid w:val="008A5E2D"/>
    <w:rsid w:val="00A72EFD"/>
    <w:rsid w:val="00A815C3"/>
    <w:rsid w:val="00AA4A5A"/>
    <w:rsid w:val="00C353CB"/>
    <w:rsid w:val="00DF7F2F"/>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353CB"/>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532FE"/>
    <w:pPr>
      <w:ind w:left="720"/>
      <w:contextualSpacing/>
    </w:p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9</TotalTime>
  <Pages>3</Pages>
  <Words>447</Words>
  <Characters>2552</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99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ooja</dc:creator>
  <cp:lastModifiedBy>Pooja</cp:lastModifiedBy>
  <cp:revision>3</cp:revision>
  <dcterms:created xsi:type="dcterms:W3CDTF">2022-06-23T11:34:00Z</dcterms:created>
  <dcterms:modified xsi:type="dcterms:W3CDTF">2022-06-23T13:03:00Z</dcterms:modified>
</cp:coreProperties>
</file>